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5C35" w:rsidRPr="006C4553" w:rsidRDefault="00F12FB9" w:rsidP="00FF3DE0">
      <w:pPr>
        <w:bidi/>
        <w:jc w:val="center"/>
        <w:rPr>
          <w:rFonts w:cs="B Nazanin"/>
          <w:b/>
          <w:bCs/>
          <w:sz w:val="20"/>
          <w:szCs w:val="20"/>
          <w:rtl/>
          <w:lang w:bidi="fa-IR"/>
        </w:rPr>
      </w:pPr>
      <w:r w:rsidRPr="006C4553">
        <w:rPr>
          <w:rFonts w:cs="B Nazanin" w:hint="cs"/>
          <w:b/>
          <w:bCs/>
          <w:noProof/>
          <w:sz w:val="24"/>
          <w:szCs w:val="24"/>
          <w:rtl/>
        </w:rPr>
        <w:drawing>
          <wp:anchor distT="0" distB="0" distL="114300" distR="114300" simplePos="0" relativeHeight="251658240" behindDoc="0" locked="0" layoutInCell="1" allowOverlap="1" wp14:anchorId="5675E374" wp14:editId="03A3AC04">
            <wp:simplePos x="0" y="0"/>
            <wp:positionH relativeFrom="column">
              <wp:posOffset>2266950</wp:posOffset>
            </wp:positionH>
            <wp:positionV relativeFrom="paragraph">
              <wp:posOffset>-800100</wp:posOffset>
            </wp:positionV>
            <wp:extent cx="1714500" cy="1502410"/>
            <wp:effectExtent l="0" t="0" r="0" b="254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m-Uni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502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1A7A" w:rsidRPr="006C4553">
        <w:rPr>
          <w:rFonts w:cs="B Nazanin" w:hint="cs"/>
          <w:b/>
          <w:bCs/>
          <w:sz w:val="24"/>
          <w:szCs w:val="24"/>
          <w:rtl/>
          <w:lang w:bidi="fa-IR"/>
        </w:rPr>
        <w:t>برگ راهنمای</w:t>
      </w:r>
      <w:r w:rsidR="00675C35" w:rsidRPr="006C4553">
        <w:rPr>
          <w:rFonts w:cs="B Nazanin" w:hint="cs"/>
          <w:b/>
          <w:bCs/>
          <w:sz w:val="24"/>
          <w:szCs w:val="24"/>
          <w:rtl/>
          <w:lang w:bidi="fa-IR"/>
        </w:rPr>
        <w:t xml:space="preserve"> درس</w:t>
      </w:r>
    </w:p>
    <w:p w:rsidR="002E61A7" w:rsidRDefault="00675C35" w:rsidP="00CA6E7C">
      <w:pPr>
        <w:bidi/>
        <w:spacing w:after="120"/>
        <w:jc w:val="both"/>
        <w:rPr>
          <w:rFonts w:cs="B Nazanin"/>
          <w:b/>
          <w:bCs/>
          <w:sz w:val="24"/>
          <w:szCs w:val="24"/>
          <w:lang w:bidi="fa-IR"/>
        </w:rPr>
      </w:pPr>
      <w:r w:rsidRPr="00F12FB9">
        <w:rPr>
          <w:rFonts w:cs="B Nazanin" w:hint="cs"/>
          <w:b/>
          <w:bCs/>
          <w:sz w:val="24"/>
          <w:szCs w:val="24"/>
          <w:rtl/>
          <w:lang w:bidi="fa-IR"/>
        </w:rPr>
        <w:t xml:space="preserve">عنوان درس: </w:t>
      </w:r>
      <w:r w:rsidR="00B01F70">
        <w:rPr>
          <w:rFonts w:cs="B Nazanin" w:hint="cs"/>
          <w:b/>
          <w:bCs/>
          <w:sz w:val="24"/>
          <w:szCs w:val="24"/>
          <w:rtl/>
          <w:lang w:bidi="fa-IR"/>
        </w:rPr>
        <w:t xml:space="preserve">           </w:t>
      </w:r>
      <w:r w:rsidR="00B149A0">
        <w:rPr>
          <w:rFonts w:cs="B Nazanin" w:hint="cs"/>
          <w:b/>
          <w:bCs/>
          <w:sz w:val="24"/>
          <w:szCs w:val="24"/>
          <w:rtl/>
          <w:lang w:bidi="fa-IR"/>
        </w:rPr>
        <w:t>کارتوگرافی</w:t>
      </w:r>
      <w:r w:rsidR="00B01F70">
        <w:rPr>
          <w:rFonts w:cs="B Nazanin" w:hint="cs"/>
          <w:b/>
          <w:bCs/>
          <w:sz w:val="24"/>
          <w:szCs w:val="24"/>
          <w:rtl/>
          <w:lang w:bidi="fa-IR"/>
        </w:rPr>
        <w:t xml:space="preserve">                   </w:t>
      </w:r>
    </w:p>
    <w:p w:rsidR="002E61A7" w:rsidRDefault="00675C35" w:rsidP="002E61A7">
      <w:pPr>
        <w:bidi/>
        <w:spacing w:after="120"/>
        <w:jc w:val="both"/>
        <w:rPr>
          <w:rFonts w:cs="B Nazanin"/>
          <w:b/>
          <w:bCs/>
          <w:lang w:bidi="fa-IR"/>
        </w:rPr>
      </w:pPr>
      <w:r w:rsidRPr="00DD7711">
        <w:rPr>
          <w:rFonts w:cs="B Nazanin" w:hint="cs"/>
          <w:b/>
          <w:bCs/>
          <w:sz w:val="20"/>
          <w:szCs w:val="20"/>
          <w:rtl/>
          <w:lang w:bidi="fa-IR"/>
        </w:rPr>
        <w:t>تعداد واحد</w:t>
      </w:r>
      <w:r w:rsidR="002E61A7">
        <w:rPr>
          <w:rFonts w:cs="B Nazanin"/>
          <w:b/>
          <w:bCs/>
          <w:sz w:val="20"/>
          <w:szCs w:val="20"/>
          <w:lang w:bidi="fa-IR"/>
        </w:rPr>
        <w:t>:</w:t>
      </w:r>
      <w:r w:rsidR="00E8024D">
        <w:rPr>
          <w:rFonts w:cs="B Nazanin" w:hint="cs"/>
          <w:b/>
          <w:bCs/>
          <w:rtl/>
          <w:lang w:bidi="fa-IR"/>
        </w:rPr>
        <w:t xml:space="preserve">              </w:t>
      </w:r>
      <w:r w:rsidR="00B149A0">
        <w:rPr>
          <w:rFonts w:cs="B Nazanin" w:hint="cs"/>
          <w:b/>
          <w:bCs/>
          <w:rtl/>
          <w:lang w:bidi="fa-IR"/>
        </w:rPr>
        <w:t>3</w:t>
      </w:r>
      <w:r w:rsidR="00E8024D">
        <w:rPr>
          <w:rFonts w:cs="B Nazanin" w:hint="cs"/>
          <w:b/>
          <w:bCs/>
          <w:rtl/>
          <w:lang w:bidi="fa-IR"/>
        </w:rPr>
        <w:t xml:space="preserve">                            </w:t>
      </w:r>
    </w:p>
    <w:p w:rsidR="00675C35" w:rsidRPr="006C4553" w:rsidRDefault="00675C35" w:rsidP="002E61A7">
      <w:pPr>
        <w:bidi/>
        <w:spacing w:after="120"/>
        <w:jc w:val="both"/>
        <w:rPr>
          <w:rFonts w:cs="B Nazanin"/>
          <w:b/>
          <w:bCs/>
          <w:rtl/>
          <w:lang w:bidi="fa-IR"/>
        </w:rPr>
      </w:pPr>
      <w:bookmarkStart w:id="0" w:name="_GoBack"/>
      <w:bookmarkEnd w:id="0"/>
      <w:r w:rsidRPr="006C4553">
        <w:rPr>
          <w:rFonts w:cs="B Nazanin" w:hint="cs"/>
          <w:b/>
          <w:bCs/>
          <w:rtl/>
          <w:lang w:bidi="fa-IR"/>
        </w:rPr>
        <w:t xml:space="preserve">نام </w:t>
      </w:r>
      <w:r w:rsidR="00E8024D">
        <w:rPr>
          <w:rFonts w:cs="B Nazanin" w:hint="cs"/>
          <w:b/>
          <w:bCs/>
          <w:rtl/>
          <w:lang w:bidi="fa-IR"/>
        </w:rPr>
        <w:t>استاد:</w:t>
      </w:r>
      <w:r w:rsidR="00B149A0">
        <w:rPr>
          <w:rFonts w:cs="B Nazanin" w:hint="cs"/>
          <w:b/>
          <w:bCs/>
          <w:rtl/>
          <w:lang w:bidi="fa-IR"/>
        </w:rPr>
        <w:t xml:space="preserve"> محمد طالعی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411"/>
        <w:gridCol w:w="6939"/>
      </w:tblGrid>
      <w:tr w:rsidR="005425D8" w:rsidRPr="006D49D5" w:rsidTr="00CA6E7C">
        <w:tc>
          <w:tcPr>
            <w:tcW w:w="9350" w:type="dxa"/>
            <w:gridSpan w:val="2"/>
            <w:shd w:val="clear" w:color="auto" w:fill="B6DDE8" w:themeFill="accent5" w:themeFillTint="66"/>
          </w:tcPr>
          <w:p w:rsidR="005425D8" w:rsidRPr="006D49D5" w:rsidRDefault="00E16CCF" w:rsidP="00CA6E7C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سال تحصیلی</w:t>
            </w:r>
            <w:r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="00CA6E7C">
              <w:rPr>
                <w:rFonts w:cs="B Nazanin" w:hint="cs"/>
                <w:sz w:val="20"/>
                <w:szCs w:val="20"/>
                <w:rtl/>
                <w:lang w:bidi="fa-IR"/>
              </w:rPr>
              <w:t>98</w:t>
            </w:r>
            <w:r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 w:rsidR="005425D8"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>-</w:t>
            </w:r>
            <w:r w:rsidR="00F12FB9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1397</w:t>
            </w:r>
            <w:r w:rsidR="005425D8"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، نیمسال </w:t>
            </w:r>
            <w:r>
              <w:rPr>
                <w:rFonts w:cs="B Nazanin"/>
                <w:sz w:val="20"/>
                <w:szCs w:val="20"/>
                <w:lang w:bidi="fa-IR"/>
              </w:rPr>
              <w:t xml:space="preserve"> 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ول</w:t>
            </w:r>
          </w:p>
        </w:tc>
      </w:tr>
      <w:tr w:rsidR="00675C35" w:rsidRPr="006D49D5" w:rsidTr="00CA6E7C">
        <w:tc>
          <w:tcPr>
            <w:tcW w:w="2411" w:type="dxa"/>
          </w:tcPr>
          <w:p w:rsidR="00675C35" w:rsidRPr="006D49D5" w:rsidRDefault="00967923" w:rsidP="00042A38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کده مهندسی نقشه برداری</w:t>
            </w:r>
          </w:p>
        </w:tc>
        <w:tc>
          <w:tcPr>
            <w:tcW w:w="6939" w:type="dxa"/>
          </w:tcPr>
          <w:p w:rsidR="00675C35" w:rsidRPr="006D49D5" w:rsidRDefault="00FF3DE0" w:rsidP="00B149A0">
            <w:pPr>
              <w:bidi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پست الکترونیک</w:t>
            </w:r>
            <w:r w:rsidR="001E38CE"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: </w:t>
            </w:r>
            <w:r w:rsidR="00B149A0">
              <w:rPr>
                <w:rFonts w:cs="B Nazanin"/>
                <w:sz w:val="20"/>
                <w:szCs w:val="20"/>
                <w:lang w:bidi="fa-IR"/>
              </w:rPr>
              <w:t>taleai@kntu.ac.ir</w:t>
            </w:r>
          </w:p>
        </w:tc>
      </w:tr>
      <w:tr w:rsidR="00675C35" w:rsidRPr="006D49D5" w:rsidTr="00CA6E7C">
        <w:tc>
          <w:tcPr>
            <w:tcW w:w="2411" w:type="dxa"/>
          </w:tcPr>
          <w:p w:rsidR="00675C35" w:rsidRPr="006D49D5" w:rsidRDefault="005425D8" w:rsidP="00B149A0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زمان تدریس: </w:t>
            </w:r>
            <w:r w:rsidR="00B149A0">
              <w:rPr>
                <w:rFonts w:cs="B Nazanin" w:hint="cs"/>
                <w:sz w:val="20"/>
                <w:szCs w:val="20"/>
                <w:rtl/>
                <w:lang w:bidi="fa-IR"/>
              </w:rPr>
              <w:t>شنبه  10 الی 10:30</w:t>
            </w:r>
          </w:p>
        </w:tc>
        <w:tc>
          <w:tcPr>
            <w:tcW w:w="6939" w:type="dxa"/>
          </w:tcPr>
          <w:p w:rsidR="008B5087" w:rsidRDefault="001E38CE" w:rsidP="006D4039">
            <w:pPr>
              <w:bidi/>
              <w:rPr>
                <w:rFonts w:cs="B Nazanin"/>
                <w:sz w:val="20"/>
                <w:szCs w:val="20"/>
                <w:lang w:bidi="fa-IR"/>
              </w:rPr>
            </w:pPr>
            <w:r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کارشناسان درس: </w:t>
            </w:r>
            <w:r w:rsidR="00042A38">
              <w:rPr>
                <w:rFonts w:cs="B Nazanin"/>
                <w:sz w:val="20"/>
                <w:szCs w:val="20"/>
                <w:lang w:bidi="fa-IR"/>
              </w:rPr>
              <w:t xml:space="preserve">  </w:t>
            </w:r>
            <w:r w:rsidR="006D4039">
              <w:rPr>
                <w:rFonts w:cs="B Nazanin" w:hint="cs"/>
                <w:sz w:val="20"/>
                <w:szCs w:val="20"/>
                <w:rtl/>
                <w:lang w:bidi="fa-IR"/>
              </w:rPr>
              <w:t>این درس، درس عملیات مجزا داردکه توسط سرکار خانم دکتر سیلاوی ارائه می گردد.</w:t>
            </w:r>
            <w:r w:rsidR="006D4039">
              <w:rPr>
                <w:rFonts w:cs="B Nazanin"/>
                <w:sz w:val="20"/>
                <w:szCs w:val="20"/>
                <w:lang w:bidi="fa-IR"/>
              </w:rPr>
              <w:t xml:space="preserve">  </w:t>
            </w:r>
            <w:r w:rsidR="00042A38">
              <w:rPr>
                <w:rFonts w:cs="B Nazanin"/>
                <w:sz w:val="20"/>
                <w:szCs w:val="20"/>
                <w:lang w:bidi="fa-IR"/>
              </w:rPr>
              <w:t xml:space="preserve">    </w:t>
            </w:r>
          </w:p>
          <w:p w:rsidR="00675C35" w:rsidRPr="006D49D5" w:rsidRDefault="00042A38" w:rsidP="008B5087">
            <w:pPr>
              <w:bidi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/>
                <w:sz w:val="20"/>
                <w:szCs w:val="20"/>
                <w:lang w:bidi="fa-IR"/>
              </w:rPr>
              <w:t xml:space="preserve">  </w:t>
            </w:r>
            <w:r w:rsidR="001E38CE"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پست ا</w:t>
            </w:r>
            <w:r w:rsidR="00B974E3">
              <w:rPr>
                <w:rFonts w:cs="B Nazanin" w:hint="cs"/>
                <w:sz w:val="20"/>
                <w:szCs w:val="20"/>
                <w:rtl/>
                <w:lang w:bidi="fa-IR"/>
              </w:rPr>
              <w:t>ل</w:t>
            </w:r>
            <w:r w:rsidR="001E38CE"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>کترونی</w:t>
            </w:r>
            <w:r w:rsidR="00FF3DE0">
              <w:rPr>
                <w:rFonts w:cs="B Nazanin" w:hint="cs"/>
                <w:sz w:val="20"/>
                <w:szCs w:val="20"/>
                <w:rtl/>
                <w:lang w:bidi="fa-IR"/>
              </w:rPr>
              <w:t>ک</w:t>
            </w:r>
            <w:r w:rsidR="001E38CE"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:    </w:t>
            </w:r>
            <w:r>
              <w:rPr>
                <w:rFonts w:cs="B Nazanin"/>
                <w:sz w:val="20"/>
                <w:szCs w:val="20"/>
                <w:lang w:bidi="fa-IR"/>
              </w:rPr>
              <w:t xml:space="preserve">   </w:t>
            </w:r>
            <w:r w:rsidR="008B5087">
              <w:rPr>
                <w:rFonts w:cs="B Nazanin"/>
                <w:sz w:val="20"/>
                <w:szCs w:val="20"/>
                <w:lang w:bidi="fa-IR"/>
              </w:rPr>
              <w:t xml:space="preserve">                             </w:t>
            </w:r>
            <w:r>
              <w:rPr>
                <w:rFonts w:cs="B Nazanin"/>
                <w:sz w:val="20"/>
                <w:szCs w:val="20"/>
                <w:lang w:bidi="fa-IR"/>
              </w:rPr>
              <w:t xml:space="preserve">             </w:t>
            </w:r>
            <w:r w:rsidR="001E38CE" w:rsidRPr="006D49D5">
              <w:rPr>
                <w:rFonts w:cs="B Nazanin" w:hint="cs"/>
                <w:sz w:val="20"/>
                <w:szCs w:val="20"/>
                <w:rtl/>
                <w:lang w:bidi="fa-IR"/>
              </w:rPr>
              <w:t>تلفن:</w:t>
            </w:r>
          </w:p>
        </w:tc>
      </w:tr>
    </w:tbl>
    <w:p w:rsidR="00675C35" w:rsidRPr="006D49D5" w:rsidRDefault="00675C35" w:rsidP="00CA6E7C">
      <w:pPr>
        <w:bidi/>
        <w:spacing w:after="0"/>
        <w:rPr>
          <w:rFonts w:cs="B Nazanin"/>
          <w:sz w:val="10"/>
          <w:szCs w:val="10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411"/>
        <w:gridCol w:w="6939"/>
      </w:tblGrid>
      <w:tr w:rsidR="00B70FA9" w:rsidRPr="00CA6E7C" w:rsidTr="00CA6E7C">
        <w:tc>
          <w:tcPr>
            <w:tcW w:w="2411" w:type="dxa"/>
            <w:shd w:val="clear" w:color="auto" w:fill="B6DDE8" w:themeFill="accent5" w:themeFillTint="66"/>
          </w:tcPr>
          <w:p w:rsidR="00B70FA9" w:rsidRPr="00CA6E7C" w:rsidRDefault="00B70FA9" w:rsidP="00B70FA9">
            <w:pPr>
              <w:bidi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خلاصه درس و هدف آن:</w:t>
            </w:r>
          </w:p>
        </w:tc>
        <w:tc>
          <w:tcPr>
            <w:tcW w:w="6939" w:type="dxa"/>
          </w:tcPr>
          <w:p w:rsidR="00B70FA9" w:rsidRPr="00CA6E7C" w:rsidRDefault="00B64805" w:rsidP="00B64805">
            <w:pPr>
              <w:bidi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آشنایی دانشجویان با اصول و مبانی ترسیم، طراحی و نمایش اطلاعات در قالب نقشه</w:t>
            </w:r>
          </w:p>
        </w:tc>
      </w:tr>
      <w:tr w:rsidR="00B70FA9" w:rsidRPr="00CA6E7C" w:rsidTr="00CA6E7C">
        <w:tc>
          <w:tcPr>
            <w:tcW w:w="2411" w:type="dxa"/>
            <w:shd w:val="clear" w:color="auto" w:fill="B6DDE8" w:themeFill="accent5" w:themeFillTint="66"/>
          </w:tcPr>
          <w:p w:rsidR="00B70FA9" w:rsidRPr="00CA6E7C" w:rsidRDefault="00B70FA9" w:rsidP="00B70FA9">
            <w:pPr>
              <w:bidi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مرجع اصلی:</w:t>
            </w:r>
          </w:p>
        </w:tc>
        <w:tc>
          <w:tcPr>
            <w:tcW w:w="6939" w:type="dxa"/>
          </w:tcPr>
          <w:p w:rsidR="00B70FA9" w:rsidRPr="00CA6E7C" w:rsidRDefault="00F064EF" w:rsidP="00F064EF">
            <w:pPr>
              <w:pStyle w:val="ListParagraph"/>
              <w:numPr>
                <w:ilvl w:val="0"/>
                <w:numId w:val="1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کتاب مقدمه بر دیداری سازی اطلاعات (فصول 1 تا 3)</w:t>
            </w:r>
          </w:p>
          <w:p w:rsidR="00F064EF" w:rsidRPr="00CA6E7C" w:rsidRDefault="00F064EF" w:rsidP="00146EF1">
            <w:pPr>
              <w:pStyle w:val="ListParagraph"/>
              <w:numPr>
                <w:ilvl w:val="0"/>
                <w:numId w:val="1"/>
              </w:numPr>
              <w:bidi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کتاب </w:t>
            </w:r>
            <w:r w:rsidR="00146EF1"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کارتوگرافی و </w:t>
            </w: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نقشه سازی </w:t>
            </w:r>
          </w:p>
        </w:tc>
      </w:tr>
      <w:tr w:rsidR="00B70FA9" w:rsidRPr="00CA6E7C" w:rsidTr="00CA6E7C">
        <w:tc>
          <w:tcPr>
            <w:tcW w:w="2411" w:type="dxa"/>
            <w:shd w:val="clear" w:color="auto" w:fill="B6DDE8" w:themeFill="accent5" w:themeFillTint="66"/>
          </w:tcPr>
          <w:p w:rsidR="00B70FA9" w:rsidRPr="00CA6E7C" w:rsidRDefault="00B70FA9" w:rsidP="00B70FA9">
            <w:pPr>
              <w:bidi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مراجع کمک درسی:</w:t>
            </w:r>
          </w:p>
        </w:tc>
        <w:tc>
          <w:tcPr>
            <w:tcW w:w="6939" w:type="dxa"/>
          </w:tcPr>
          <w:p w:rsidR="00B70FA9" w:rsidRPr="00CA6E7C" w:rsidRDefault="00F064EF" w:rsidP="00F064EF">
            <w:pPr>
              <w:pStyle w:val="ListParagraph"/>
              <w:numPr>
                <w:ilvl w:val="0"/>
                <w:numId w:val="1"/>
              </w:numPr>
              <w:bidi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-</w:t>
            </w:r>
          </w:p>
        </w:tc>
      </w:tr>
      <w:tr w:rsidR="00BA4B2B" w:rsidRPr="00CA6E7C" w:rsidTr="00CA6E7C">
        <w:tc>
          <w:tcPr>
            <w:tcW w:w="2411" w:type="dxa"/>
            <w:shd w:val="clear" w:color="auto" w:fill="B6DDE8" w:themeFill="accent5" w:themeFillTint="66"/>
          </w:tcPr>
          <w:p w:rsidR="00BA4B2B" w:rsidRPr="00CA6E7C" w:rsidRDefault="00BA4B2B" w:rsidP="00B70FA9">
            <w:pPr>
              <w:bidi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رزشیابی:</w:t>
            </w:r>
          </w:p>
        </w:tc>
        <w:tc>
          <w:tcPr>
            <w:tcW w:w="6939" w:type="dxa"/>
          </w:tcPr>
          <w:p w:rsidR="00BA4B2B" w:rsidRPr="00CA6E7C" w:rsidRDefault="00FF3DE0" w:rsidP="00603111">
            <w:pPr>
              <w:bidi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فعالیت عملی:  </w:t>
            </w:r>
            <w:r w:rsidR="000568FD"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10 %</w:t>
            </w:r>
            <w:r w:rsidR="00BA4B2B"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 </w:t>
            </w:r>
            <w:r w:rsidR="00042A38" w:rsidRPr="00CA6E7C">
              <w:rPr>
                <w:rFonts w:cs="B Nazanin"/>
                <w:sz w:val="18"/>
                <w:szCs w:val="18"/>
                <w:lang w:bidi="fa-IR"/>
              </w:rPr>
              <w:t xml:space="preserve">  </w:t>
            </w:r>
            <w:r w:rsidR="00BA4B2B"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آزمون میان ترم:</w:t>
            </w: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="00603111"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-</w:t>
            </w:r>
            <w:r w:rsidR="00BA4B2B"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  </w:t>
            </w:r>
            <w:r w:rsidR="00042A38" w:rsidRPr="00CA6E7C">
              <w:rPr>
                <w:rFonts w:cs="B Nazanin"/>
                <w:sz w:val="18"/>
                <w:szCs w:val="18"/>
                <w:lang w:bidi="fa-IR"/>
              </w:rPr>
              <w:t xml:space="preserve">    </w:t>
            </w:r>
            <w:r w:rsidR="00BA4B2B"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آزمون نهایی:</w:t>
            </w: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="00603111"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8</w:t>
            </w:r>
            <w:r w:rsidR="000568FD"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0</w:t>
            </w: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%</w:t>
            </w:r>
            <w:r w:rsidR="00D46036"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     سایر: </w:t>
            </w:r>
            <w:r w:rsidR="000568FD"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10</w:t>
            </w:r>
            <w:r w:rsidR="00D46036"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%</w:t>
            </w:r>
            <w:r w:rsidR="000568FD"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(آزمون ها و فعالیت کلاسی</w:t>
            </w:r>
            <w:r w:rsidR="00640FC4"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)</w:t>
            </w:r>
          </w:p>
        </w:tc>
      </w:tr>
    </w:tbl>
    <w:p w:rsidR="00FE0CA6" w:rsidRPr="006D49D5" w:rsidRDefault="00FE0CA6" w:rsidP="00CA6E7C">
      <w:pPr>
        <w:bidi/>
        <w:spacing w:after="0"/>
        <w:rPr>
          <w:rFonts w:cs="B Nazanin"/>
          <w:sz w:val="20"/>
          <w:szCs w:val="20"/>
          <w:rtl/>
          <w:lang w:bidi="fa-IR"/>
        </w:rPr>
      </w:pPr>
      <w:r w:rsidRPr="00CA6E7C">
        <w:rPr>
          <w:rFonts w:cs="B Nazanin" w:hint="cs"/>
          <w:sz w:val="20"/>
          <w:szCs w:val="20"/>
          <w:rtl/>
          <w:lang w:bidi="fa-IR"/>
        </w:rPr>
        <w:t>مطالبی</w:t>
      </w:r>
      <w:r w:rsidRPr="006D49D5">
        <w:rPr>
          <w:rFonts w:cs="B Nazanin" w:hint="cs"/>
          <w:sz w:val="20"/>
          <w:szCs w:val="20"/>
          <w:rtl/>
          <w:lang w:bidi="fa-IR"/>
        </w:rPr>
        <w:t xml:space="preserve"> که هر هفته د</w:t>
      </w:r>
      <w:r w:rsidR="00CA6E7C">
        <w:rPr>
          <w:rFonts w:cs="B Nazanin" w:hint="cs"/>
          <w:sz w:val="20"/>
          <w:szCs w:val="20"/>
          <w:rtl/>
          <w:lang w:bidi="fa-IR"/>
        </w:rPr>
        <w:t>ر کلاس مورد بحث قرار خواهد گرفت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44"/>
        <w:gridCol w:w="3610"/>
        <w:gridCol w:w="3926"/>
        <w:gridCol w:w="1170"/>
      </w:tblGrid>
      <w:tr w:rsidR="00BB7B3A" w:rsidRPr="00CA6E7C" w:rsidTr="0031060A">
        <w:tc>
          <w:tcPr>
            <w:tcW w:w="644" w:type="dxa"/>
            <w:shd w:val="clear" w:color="auto" w:fill="B6DDE8" w:themeFill="accent5" w:themeFillTint="66"/>
          </w:tcPr>
          <w:p w:rsidR="00BB7B3A" w:rsidRPr="00CA6E7C" w:rsidRDefault="00AA482C" w:rsidP="0086757E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هفته</w:t>
            </w:r>
          </w:p>
        </w:tc>
        <w:tc>
          <w:tcPr>
            <w:tcW w:w="3610" w:type="dxa"/>
            <w:shd w:val="clear" w:color="auto" w:fill="B6DDE8" w:themeFill="accent5" w:themeFillTint="66"/>
          </w:tcPr>
          <w:p w:rsidR="00BB7B3A" w:rsidRPr="00CA6E7C" w:rsidRDefault="00AA482C" w:rsidP="0086757E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عنوان</w:t>
            </w:r>
          </w:p>
        </w:tc>
        <w:tc>
          <w:tcPr>
            <w:tcW w:w="3926" w:type="dxa"/>
            <w:shd w:val="clear" w:color="auto" w:fill="B6DDE8" w:themeFill="accent5" w:themeFillTint="66"/>
          </w:tcPr>
          <w:p w:rsidR="00BB7B3A" w:rsidRPr="00CA6E7C" w:rsidRDefault="00AA482C" w:rsidP="0086757E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شرح</w:t>
            </w:r>
          </w:p>
        </w:tc>
        <w:tc>
          <w:tcPr>
            <w:tcW w:w="1170" w:type="dxa"/>
            <w:shd w:val="clear" w:color="auto" w:fill="B6DDE8" w:themeFill="accent5" w:themeFillTint="66"/>
          </w:tcPr>
          <w:p w:rsidR="00BB7B3A" w:rsidRPr="00CA6E7C" w:rsidRDefault="00AA482C" w:rsidP="0086757E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منبع</w:t>
            </w:r>
          </w:p>
        </w:tc>
      </w:tr>
      <w:tr w:rsidR="00014232" w:rsidRPr="00CA6E7C" w:rsidTr="0031060A">
        <w:tc>
          <w:tcPr>
            <w:tcW w:w="644" w:type="dxa"/>
          </w:tcPr>
          <w:p w:rsidR="00014232" w:rsidRPr="00CA6E7C" w:rsidRDefault="00014232" w:rsidP="0086757E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3610" w:type="dxa"/>
            <w:vAlign w:val="center"/>
          </w:tcPr>
          <w:p w:rsidR="00014232" w:rsidRPr="00CA6E7C" w:rsidRDefault="00014232" w:rsidP="00A1509A">
            <w:pPr>
              <w:pStyle w:val="ListParagraph"/>
              <w:numPr>
                <w:ilvl w:val="0"/>
                <w:numId w:val="1"/>
              </w:numPr>
              <w:bidi/>
              <w:ind w:left="231" w:hanging="141"/>
              <w:rPr>
                <w:rFonts w:cs="B Nazanin"/>
                <w:sz w:val="18"/>
                <w:szCs w:val="18"/>
                <w:rtl/>
              </w:rPr>
            </w:pPr>
            <w:r w:rsidRPr="00CA6E7C">
              <w:rPr>
                <w:rFonts w:cs="B Nazanin" w:hint="cs"/>
                <w:sz w:val="18"/>
                <w:szCs w:val="18"/>
                <w:rtl/>
              </w:rPr>
              <w:t>مقدمه اي بر نمايش بصري</w:t>
            </w:r>
          </w:p>
          <w:p w:rsidR="00014232" w:rsidRPr="00CA6E7C" w:rsidRDefault="00014232" w:rsidP="00A1509A">
            <w:pPr>
              <w:pStyle w:val="ListParagraph"/>
              <w:numPr>
                <w:ilvl w:val="0"/>
                <w:numId w:val="1"/>
              </w:numPr>
              <w:bidi/>
              <w:ind w:left="231" w:hanging="141"/>
              <w:rPr>
                <w:rFonts w:cs="B Nazanin"/>
                <w:sz w:val="18"/>
                <w:szCs w:val="18"/>
                <w:rtl/>
              </w:rPr>
            </w:pPr>
            <w:r w:rsidRPr="00CA6E7C">
              <w:rPr>
                <w:rFonts w:cs="B Nazanin" w:hint="cs"/>
                <w:sz w:val="18"/>
                <w:szCs w:val="18"/>
                <w:rtl/>
              </w:rPr>
              <w:t>ایجاد نمایش‌های بصری</w:t>
            </w:r>
          </w:p>
        </w:tc>
        <w:tc>
          <w:tcPr>
            <w:tcW w:w="3926" w:type="dxa"/>
            <w:vAlign w:val="center"/>
          </w:tcPr>
          <w:p w:rsidR="00014232" w:rsidRPr="00CA6E7C" w:rsidRDefault="00014232" w:rsidP="00026B3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A6E7C">
              <w:rPr>
                <w:rFonts w:cs="B Nazanin" w:hint="cs"/>
                <w:sz w:val="18"/>
                <w:szCs w:val="18"/>
                <w:rtl/>
              </w:rPr>
              <w:t>فصول اول و دوم</w:t>
            </w:r>
          </w:p>
        </w:tc>
        <w:tc>
          <w:tcPr>
            <w:tcW w:w="1170" w:type="dxa"/>
            <w:vMerge w:val="restart"/>
            <w:vAlign w:val="center"/>
          </w:tcPr>
          <w:p w:rsidR="00014232" w:rsidRPr="00CA6E7C" w:rsidRDefault="00014232" w:rsidP="00146EF1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A6E7C">
              <w:rPr>
                <w:rFonts w:cs="B Nazanin" w:hint="cs"/>
                <w:sz w:val="18"/>
                <w:szCs w:val="18"/>
                <w:rtl/>
              </w:rPr>
              <w:t>کتاب مقدمه بر دیداری سازی اطلاعات</w:t>
            </w:r>
          </w:p>
        </w:tc>
      </w:tr>
      <w:tr w:rsidR="00014232" w:rsidRPr="00CA6E7C" w:rsidTr="0031060A">
        <w:tc>
          <w:tcPr>
            <w:tcW w:w="644" w:type="dxa"/>
          </w:tcPr>
          <w:p w:rsidR="00014232" w:rsidRPr="00CA6E7C" w:rsidRDefault="00014232" w:rsidP="0086757E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2</w:t>
            </w:r>
          </w:p>
        </w:tc>
        <w:tc>
          <w:tcPr>
            <w:tcW w:w="3610" w:type="dxa"/>
            <w:vAlign w:val="center"/>
          </w:tcPr>
          <w:p w:rsidR="00014232" w:rsidRPr="00CA6E7C" w:rsidRDefault="00014232" w:rsidP="00A1509A">
            <w:pPr>
              <w:pStyle w:val="ListParagraph"/>
              <w:numPr>
                <w:ilvl w:val="0"/>
                <w:numId w:val="1"/>
              </w:numPr>
              <w:bidi/>
              <w:ind w:left="231" w:hanging="141"/>
              <w:rPr>
                <w:rFonts w:cs="B Nazanin"/>
                <w:sz w:val="18"/>
                <w:szCs w:val="18"/>
                <w:rtl/>
              </w:rPr>
            </w:pPr>
            <w:r w:rsidRPr="00CA6E7C">
              <w:rPr>
                <w:rFonts w:cs="B Nazanin" w:hint="cs"/>
                <w:sz w:val="18"/>
                <w:szCs w:val="18"/>
                <w:rtl/>
              </w:rPr>
              <w:t>قوّه ادراک</w:t>
            </w:r>
          </w:p>
        </w:tc>
        <w:tc>
          <w:tcPr>
            <w:tcW w:w="3926" w:type="dxa"/>
            <w:vAlign w:val="center"/>
          </w:tcPr>
          <w:p w:rsidR="00014232" w:rsidRPr="00CA6E7C" w:rsidRDefault="00014232" w:rsidP="00026B3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فصل سوم</w:t>
            </w:r>
          </w:p>
        </w:tc>
        <w:tc>
          <w:tcPr>
            <w:tcW w:w="1170" w:type="dxa"/>
            <w:vMerge/>
          </w:tcPr>
          <w:p w:rsidR="00014232" w:rsidRPr="00CA6E7C" w:rsidRDefault="00014232" w:rsidP="0086757E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146EF1" w:rsidRPr="00CA6E7C" w:rsidTr="0031060A">
        <w:tc>
          <w:tcPr>
            <w:tcW w:w="644" w:type="dxa"/>
          </w:tcPr>
          <w:p w:rsidR="00146EF1" w:rsidRPr="00CA6E7C" w:rsidRDefault="00146EF1" w:rsidP="0086757E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3610" w:type="dxa"/>
            <w:vAlign w:val="center"/>
          </w:tcPr>
          <w:p w:rsidR="00146EF1" w:rsidRPr="00CA6E7C" w:rsidRDefault="00146EF1" w:rsidP="00522AEB">
            <w:pPr>
              <w:pStyle w:val="ListParagraph"/>
              <w:numPr>
                <w:ilvl w:val="0"/>
                <w:numId w:val="1"/>
              </w:numPr>
              <w:bidi/>
              <w:ind w:left="231" w:hanging="141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مروری بر اصول، اهمیت</w:t>
            </w:r>
            <w:r w:rsidR="004568D0"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،</w:t>
            </w: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Pr="00CA6E7C">
              <w:rPr>
                <w:rFonts w:cs="B Nazanin" w:hint="cs"/>
                <w:sz w:val="18"/>
                <w:szCs w:val="18"/>
                <w:rtl/>
              </w:rPr>
              <w:t>تاریخچه</w:t>
            </w: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کارتوگرافی</w:t>
            </w:r>
            <w:r w:rsidR="00217B9D"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</w:p>
        </w:tc>
        <w:tc>
          <w:tcPr>
            <w:tcW w:w="3926" w:type="dxa"/>
            <w:vAlign w:val="center"/>
          </w:tcPr>
          <w:p w:rsidR="00146EF1" w:rsidRPr="00CA6E7C" w:rsidRDefault="00146EF1" w:rsidP="00026B3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</w:rPr>
              <w:t>فصل اول</w:t>
            </w:r>
            <w:r w:rsidR="00E861E8" w:rsidRPr="00CA6E7C">
              <w:rPr>
                <w:rFonts w:cs="B Nazanin" w:hint="cs"/>
                <w:sz w:val="18"/>
                <w:szCs w:val="18"/>
                <w:rtl/>
              </w:rPr>
              <w:t xml:space="preserve"> (بخش های 1-1 و 1-2)</w:t>
            </w:r>
          </w:p>
        </w:tc>
        <w:tc>
          <w:tcPr>
            <w:tcW w:w="1170" w:type="dxa"/>
            <w:vMerge w:val="restart"/>
            <w:vAlign w:val="center"/>
          </w:tcPr>
          <w:p w:rsidR="00146EF1" w:rsidRPr="00CA6E7C" w:rsidRDefault="00146EF1" w:rsidP="00146EF1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کتاب کارتوگرافی و نقشه سازی</w:t>
            </w:r>
          </w:p>
        </w:tc>
      </w:tr>
      <w:tr w:rsidR="00522AEB" w:rsidRPr="00CA6E7C" w:rsidTr="0031060A">
        <w:tc>
          <w:tcPr>
            <w:tcW w:w="644" w:type="dxa"/>
          </w:tcPr>
          <w:p w:rsidR="00522AEB" w:rsidRPr="00CA6E7C" w:rsidRDefault="00522AEB" w:rsidP="00522AEB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3610" w:type="dxa"/>
            <w:vAlign w:val="center"/>
          </w:tcPr>
          <w:p w:rsidR="00522AEB" w:rsidRPr="00CA6E7C" w:rsidRDefault="00522AEB" w:rsidP="00522AEB">
            <w:pPr>
              <w:pStyle w:val="ListParagraph"/>
              <w:numPr>
                <w:ilvl w:val="0"/>
                <w:numId w:val="1"/>
              </w:numPr>
              <w:bidi/>
              <w:ind w:left="231" w:hanging="141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روش های تولید اطلاعات نقشه و نقشه های رقومی</w:t>
            </w:r>
          </w:p>
        </w:tc>
        <w:tc>
          <w:tcPr>
            <w:tcW w:w="3926" w:type="dxa"/>
            <w:vAlign w:val="center"/>
          </w:tcPr>
          <w:p w:rsidR="00522AEB" w:rsidRPr="00CA6E7C" w:rsidRDefault="00522AEB" w:rsidP="00522AEB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فصل اول (بخش های</w:t>
            </w:r>
            <w:r w:rsidR="009C1476"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1-3،</w:t>
            </w: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1-8 و 1-9)</w:t>
            </w:r>
          </w:p>
        </w:tc>
        <w:tc>
          <w:tcPr>
            <w:tcW w:w="1170" w:type="dxa"/>
            <w:vMerge/>
            <w:vAlign w:val="center"/>
          </w:tcPr>
          <w:p w:rsidR="00522AEB" w:rsidRPr="00CA6E7C" w:rsidRDefault="00522AEB" w:rsidP="00522AEB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5766D6" w:rsidRPr="00CA6E7C" w:rsidTr="005766D6">
        <w:tc>
          <w:tcPr>
            <w:tcW w:w="644" w:type="dxa"/>
            <w:vMerge w:val="restart"/>
            <w:vAlign w:val="center"/>
          </w:tcPr>
          <w:p w:rsidR="005766D6" w:rsidRPr="00CA6E7C" w:rsidRDefault="005766D6" w:rsidP="005766D6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3610" w:type="dxa"/>
            <w:vAlign w:val="center"/>
          </w:tcPr>
          <w:p w:rsidR="005766D6" w:rsidRPr="00CA6E7C" w:rsidRDefault="005766D6" w:rsidP="00522AEB">
            <w:pPr>
              <w:pStyle w:val="ListParagraph"/>
              <w:numPr>
                <w:ilvl w:val="0"/>
                <w:numId w:val="1"/>
              </w:numPr>
              <w:bidi/>
              <w:ind w:left="231" w:hanging="141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مقیاس و دقت نقشه</w:t>
            </w:r>
          </w:p>
        </w:tc>
        <w:tc>
          <w:tcPr>
            <w:tcW w:w="3926" w:type="dxa"/>
            <w:vAlign w:val="center"/>
          </w:tcPr>
          <w:p w:rsidR="005766D6" w:rsidRPr="00CA6E7C" w:rsidRDefault="005766D6" w:rsidP="00522AEB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</w:rPr>
              <w:t>فصل اول (بخش های 1-4 و 1-5)</w:t>
            </w:r>
          </w:p>
        </w:tc>
        <w:tc>
          <w:tcPr>
            <w:tcW w:w="1170" w:type="dxa"/>
            <w:vMerge/>
          </w:tcPr>
          <w:p w:rsidR="005766D6" w:rsidRPr="00CA6E7C" w:rsidRDefault="005766D6" w:rsidP="00522AEB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5766D6" w:rsidRPr="00CA6E7C" w:rsidTr="0031060A">
        <w:tc>
          <w:tcPr>
            <w:tcW w:w="644" w:type="dxa"/>
            <w:vMerge/>
          </w:tcPr>
          <w:p w:rsidR="005766D6" w:rsidRPr="00CA6E7C" w:rsidRDefault="005766D6" w:rsidP="00522AEB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3610" w:type="dxa"/>
            <w:vAlign w:val="center"/>
          </w:tcPr>
          <w:p w:rsidR="005766D6" w:rsidRPr="00CA6E7C" w:rsidRDefault="005766D6" w:rsidP="00522AEB">
            <w:pPr>
              <w:pStyle w:val="ListParagraph"/>
              <w:numPr>
                <w:ilvl w:val="0"/>
                <w:numId w:val="1"/>
              </w:numPr>
              <w:bidi/>
              <w:ind w:left="231" w:hanging="141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سیستم تصویر و سیستم مختصات</w:t>
            </w:r>
          </w:p>
        </w:tc>
        <w:tc>
          <w:tcPr>
            <w:tcW w:w="3926" w:type="dxa"/>
            <w:vAlign w:val="center"/>
          </w:tcPr>
          <w:p w:rsidR="005766D6" w:rsidRPr="00CA6E7C" w:rsidRDefault="005766D6" w:rsidP="00522AEB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</w:rPr>
              <w:t>فصل دوم</w:t>
            </w:r>
          </w:p>
        </w:tc>
        <w:tc>
          <w:tcPr>
            <w:tcW w:w="1170" w:type="dxa"/>
            <w:vMerge/>
          </w:tcPr>
          <w:p w:rsidR="005766D6" w:rsidRPr="00CA6E7C" w:rsidRDefault="005766D6" w:rsidP="00522AEB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522AEB" w:rsidRPr="00CA6E7C" w:rsidTr="0031060A">
        <w:tc>
          <w:tcPr>
            <w:tcW w:w="644" w:type="dxa"/>
          </w:tcPr>
          <w:p w:rsidR="00522AEB" w:rsidRPr="00CA6E7C" w:rsidRDefault="005766D6" w:rsidP="00522AEB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6</w:t>
            </w:r>
          </w:p>
        </w:tc>
        <w:tc>
          <w:tcPr>
            <w:tcW w:w="3610" w:type="dxa"/>
            <w:vAlign w:val="center"/>
          </w:tcPr>
          <w:p w:rsidR="00522AEB" w:rsidRPr="00CA6E7C" w:rsidRDefault="00522AEB" w:rsidP="00522AEB">
            <w:pPr>
              <w:pStyle w:val="ListParagraph"/>
              <w:numPr>
                <w:ilvl w:val="0"/>
                <w:numId w:val="1"/>
              </w:numPr>
              <w:bidi/>
              <w:ind w:left="231" w:hanging="141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نمایش کارتوگرافیک عوارض سطح زمین</w:t>
            </w:r>
          </w:p>
        </w:tc>
        <w:tc>
          <w:tcPr>
            <w:tcW w:w="3926" w:type="dxa"/>
            <w:vAlign w:val="center"/>
          </w:tcPr>
          <w:p w:rsidR="00522AEB" w:rsidRPr="00CA6E7C" w:rsidRDefault="00522AEB" w:rsidP="00522AEB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فصل چهارم</w:t>
            </w:r>
          </w:p>
        </w:tc>
        <w:tc>
          <w:tcPr>
            <w:tcW w:w="1170" w:type="dxa"/>
            <w:vMerge/>
          </w:tcPr>
          <w:p w:rsidR="00522AEB" w:rsidRPr="00CA6E7C" w:rsidRDefault="00522AEB" w:rsidP="00522AEB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C041D5" w:rsidRPr="00CA6E7C" w:rsidTr="0031060A">
        <w:tc>
          <w:tcPr>
            <w:tcW w:w="644" w:type="dxa"/>
          </w:tcPr>
          <w:p w:rsidR="00C041D5" w:rsidRPr="00CA6E7C" w:rsidRDefault="005766D6" w:rsidP="00C041D5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7</w:t>
            </w:r>
          </w:p>
        </w:tc>
        <w:tc>
          <w:tcPr>
            <w:tcW w:w="3610" w:type="dxa"/>
            <w:vAlign w:val="center"/>
          </w:tcPr>
          <w:p w:rsidR="00C041D5" w:rsidRPr="00CA6E7C" w:rsidRDefault="00C041D5" w:rsidP="00C041D5">
            <w:pPr>
              <w:pStyle w:val="ListParagraph"/>
              <w:numPr>
                <w:ilvl w:val="0"/>
                <w:numId w:val="1"/>
              </w:numPr>
              <w:bidi/>
              <w:ind w:left="231" w:hanging="141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متن گذاری/نام گذاری عوارض نقشه</w:t>
            </w:r>
          </w:p>
        </w:tc>
        <w:tc>
          <w:tcPr>
            <w:tcW w:w="3926" w:type="dxa"/>
            <w:vAlign w:val="center"/>
          </w:tcPr>
          <w:p w:rsidR="00C041D5" w:rsidRPr="00CA6E7C" w:rsidRDefault="00C041D5" w:rsidP="00C041D5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فصل چهارم (بخش 4-8)</w:t>
            </w:r>
          </w:p>
        </w:tc>
        <w:tc>
          <w:tcPr>
            <w:tcW w:w="1170" w:type="dxa"/>
            <w:vMerge/>
          </w:tcPr>
          <w:p w:rsidR="00C041D5" w:rsidRPr="00CA6E7C" w:rsidRDefault="00C041D5" w:rsidP="00C041D5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C041D5" w:rsidRPr="00CA6E7C" w:rsidTr="0031060A">
        <w:tc>
          <w:tcPr>
            <w:tcW w:w="644" w:type="dxa"/>
          </w:tcPr>
          <w:p w:rsidR="00C041D5" w:rsidRPr="00CA6E7C" w:rsidRDefault="005766D6" w:rsidP="00C041D5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8</w:t>
            </w:r>
          </w:p>
        </w:tc>
        <w:tc>
          <w:tcPr>
            <w:tcW w:w="3610" w:type="dxa"/>
            <w:vAlign w:val="center"/>
          </w:tcPr>
          <w:p w:rsidR="00C041D5" w:rsidRPr="00CA6E7C" w:rsidRDefault="00C041D5" w:rsidP="00C041D5">
            <w:pPr>
              <w:pStyle w:val="ListParagraph"/>
              <w:numPr>
                <w:ilvl w:val="0"/>
                <w:numId w:val="1"/>
              </w:numPr>
              <w:bidi/>
              <w:ind w:left="231" w:hanging="141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نمایش ارتفاعات و اصول نقشه خواني در نقشه هاي توپوگرافي و نقشه های سه بعدی</w:t>
            </w:r>
          </w:p>
        </w:tc>
        <w:tc>
          <w:tcPr>
            <w:tcW w:w="3926" w:type="dxa"/>
            <w:vAlign w:val="center"/>
          </w:tcPr>
          <w:p w:rsidR="00C041D5" w:rsidRPr="00CA6E7C" w:rsidRDefault="00C041D5" w:rsidP="00C041D5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فصل پنجم</w:t>
            </w:r>
          </w:p>
        </w:tc>
        <w:tc>
          <w:tcPr>
            <w:tcW w:w="1170" w:type="dxa"/>
            <w:vMerge/>
          </w:tcPr>
          <w:p w:rsidR="00C041D5" w:rsidRPr="00CA6E7C" w:rsidRDefault="00C041D5" w:rsidP="00C041D5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C041D5" w:rsidRPr="00CA6E7C" w:rsidTr="0031060A">
        <w:tc>
          <w:tcPr>
            <w:tcW w:w="644" w:type="dxa"/>
          </w:tcPr>
          <w:p w:rsidR="00C041D5" w:rsidRPr="00CA6E7C" w:rsidRDefault="005766D6" w:rsidP="00C041D5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9</w:t>
            </w:r>
          </w:p>
        </w:tc>
        <w:tc>
          <w:tcPr>
            <w:tcW w:w="3610" w:type="dxa"/>
            <w:vMerge w:val="restart"/>
            <w:vAlign w:val="center"/>
          </w:tcPr>
          <w:p w:rsidR="00C041D5" w:rsidRPr="00CA6E7C" w:rsidRDefault="00C041D5" w:rsidP="00C041D5">
            <w:pPr>
              <w:pStyle w:val="ListParagraph"/>
              <w:numPr>
                <w:ilvl w:val="0"/>
                <w:numId w:val="1"/>
              </w:numPr>
              <w:bidi/>
              <w:ind w:left="231" w:hanging="141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عناصر کلیدی نقشه و اصول طراحی و ساخت نقشه</w:t>
            </w:r>
          </w:p>
        </w:tc>
        <w:tc>
          <w:tcPr>
            <w:tcW w:w="3926" w:type="dxa"/>
            <w:vMerge w:val="restart"/>
            <w:vAlign w:val="center"/>
          </w:tcPr>
          <w:p w:rsidR="00C041D5" w:rsidRPr="00CA6E7C" w:rsidRDefault="00C041D5" w:rsidP="00C041D5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فصل هفتم</w:t>
            </w:r>
          </w:p>
        </w:tc>
        <w:tc>
          <w:tcPr>
            <w:tcW w:w="1170" w:type="dxa"/>
            <w:vMerge/>
          </w:tcPr>
          <w:p w:rsidR="00C041D5" w:rsidRPr="00CA6E7C" w:rsidRDefault="00C041D5" w:rsidP="00C041D5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C041D5" w:rsidRPr="00CA6E7C" w:rsidTr="0031060A">
        <w:tc>
          <w:tcPr>
            <w:tcW w:w="644" w:type="dxa"/>
          </w:tcPr>
          <w:p w:rsidR="00C041D5" w:rsidRPr="00CA6E7C" w:rsidRDefault="005766D6" w:rsidP="00C041D5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10</w:t>
            </w:r>
          </w:p>
        </w:tc>
        <w:tc>
          <w:tcPr>
            <w:tcW w:w="3610" w:type="dxa"/>
            <w:vMerge/>
            <w:vAlign w:val="center"/>
          </w:tcPr>
          <w:p w:rsidR="00C041D5" w:rsidRPr="00CA6E7C" w:rsidRDefault="00C041D5" w:rsidP="00C041D5">
            <w:pPr>
              <w:pStyle w:val="ListParagraph"/>
              <w:numPr>
                <w:ilvl w:val="0"/>
                <w:numId w:val="1"/>
              </w:numPr>
              <w:bidi/>
              <w:ind w:left="231" w:hanging="141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3926" w:type="dxa"/>
            <w:vMerge/>
            <w:vAlign w:val="center"/>
          </w:tcPr>
          <w:p w:rsidR="00C041D5" w:rsidRPr="00CA6E7C" w:rsidRDefault="00C041D5" w:rsidP="00C041D5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170" w:type="dxa"/>
            <w:vMerge/>
          </w:tcPr>
          <w:p w:rsidR="00C041D5" w:rsidRPr="00CA6E7C" w:rsidRDefault="00C041D5" w:rsidP="00C041D5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C041D5" w:rsidRPr="00CA6E7C" w:rsidTr="0031060A">
        <w:tc>
          <w:tcPr>
            <w:tcW w:w="644" w:type="dxa"/>
          </w:tcPr>
          <w:p w:rsidR="00C041D5" w:rsidRPr="00CA6E7C" w:rsidRDefault="005766D6" w:rsidP="00C041D5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11</w:t>
            </w:r>
          </w:p>
        </w:tc>
        <w:tc>
          <w:tcPr>
            <w:tcW w:w="3610" w:type="dxa"/>
            <w:vMerge w:val="restart"/>
            <w:vAlign w:val="center"/>
          </w:tcPr>
          <w:p w:rsidR="00C041D5" w:rsidRPr="00CA6E7C" w:rsidRDefault="00C041D5" w:rsidP="00C041D5">
            <w:pPr>
              <w:pStyle w:val="ListParagraph"/>
              <w:numPr>
                <w:ilvl w:val="0"/>
                <w:numId w:val="1"/>
              </w:numPr>
              <w:bidi/>
              <w:ind w:left="231" w:hanging="141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اصول توليد نقشه هاي موضوعي</w:t>
            </w:r>
          </w:p>
        </w:tc>
        <w:tc>
          <w:tcPr>
            <w:tcW w:w="3926" w:type="dxa"/>
            <w:vMerge w:val="restart"/>
            <w:vAlign w:val="center"/>
          </w:tcPr>
          <w:p w:rsidR="00C041D5" w:rsidRPr="00CA6E7C" w:rsidRDefault="00C041D5" w:rsidP="00C041D5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فصل هشتم</w:t>
            </w:r>
          </w:p>
        </w:tc>
        <w:tc>
          <w:tcPr>
            <w:tcW w:w="1170" w:type="dxa"/>
            <w:vMerge/>
          </w:tcPr>
          <w:p w:rsidR="00C041D5" w:rsidRPr="00CA6E7C" w:rsidRDefault="00C041D5" w:rsidP="00C041D5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C041D5" w:rsidRPr="00CA6E7C" w:rsidTr="0031060A">
        <w:tc>
          <w:tcPr>
            <w:tcW w:w="644" w:type="dxa"/>
          </w:tcPr>
          <w:p w:rsidR="00C041D5" w:rsidRPr="00CA6E7C" w:rsidRDefault="005766D6" w:rsidP="00C041D5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12</w:t>
            </w:r>
          </w:p>
        </w:tc>
        <w:tc>
          <w:tcPr>
            <w:tcW w:w="3610" w:type="dxa"/>
            <w:vMerge/>
            <w:vAlign w:val="center"/>
          </w:tcPr>
          <w:p w:rsidR="00C041D5" w:rsidRPr="00CA6E7C" w:rsidRDefault="00C041D5" w:rsidP="00C041D5">
            <w:pPr>
              <w:pStyle w:val="ListParagraph"/>
              <w:numPr>
                <w:ilvl w:val="0"/>
                <w:numId w:val="1"/>
              </w:numPr>
              <w:bidi/>
              <w:ind w:left="231" w:hanging="141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3926" w:type="dxa"/>
            <w:vMerge/>
            <w:vAlign w:val="center"/>
          </w:tcPr>
          <w:p w:rsidR="00C041D5" w:rsidRPr="00CA6E7C" w:rsidRDefault="00C041D5" w:rsidP="00C041D5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170" w:type="dxa"/>
            <w:vMerge/>
          </w:tcPr>
          <w:p w:rsidR="00C041D5" w:rsidRPr="00CA6E7C" w:rsidRDefault="00C041D5" w:rsidP="00C041D5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C041D5" w:rsidRPr="00CA6E7C" w:rsidTr="0031060A">
        <w:tc>
          <w:tcPr>
            <w:tcW w:w="644" w:type="dxa"/>
          </w:tcPr>
          <w:p w:rsidR="00C041D5" w:rsidRPr="00CA6E7C" w:rsidRDefault="005766D6" w:rsidP="00C041D5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13</w:t>
            </w:r>
          </w:p>
        </w:tc>
        <w:tc>
          <w:tcPr>
            <w:tcW w:w="3610" w:type="dxa"/>
            <w:vAlign w:val="center"/>
          </w:tcPr>
          <w:p w:rsidR="00C041D5" w:rsidRPr="00CA6E7C" w:rsidRDefault="00C041D5" w:rsidP="00C041D5">
            <w:pPr>
              <w:pStyle w:val="ListParagraph"/>
              <w:numPr>
                <w:ilvl w:val="0"/>
                <w:numId w:val="1"/>
              </w:numPr>
              <w:bidi/>
              <w:ind w:left="231" w:hanging="141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ویرایش نقشه های رقومی</w:t>
            </w:r>
          </w:p>
        </w:tc>
        <w:tc>
          <w:tcPr>
            <w:tcW w:w="3926" w:type="dxa"/>
            <w:vAlign w:val="center"/>
          </w:tcPr>
          <w:p w:rsidR="00C041D5" w:rsidRPr="00CA6E7C" w:rsidRDefault="00C041D5" w:rsidP="00C041D5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فصل سوم (بخش 3-6) </w:t>
            </w:r>
          </w:p>
        </w:tc>
        <w:tc>
          <w:tcPr>
            <w:tcW w:w="1170" w:type="dxa"/>
            <w:vMerge/>
          </w:tcPr>
          <w:p w:rsidR="00C041D5" w:rsidRPr="00CA6E7C" w:rsidRDefault="00C041D5" w:rsidP="00C041D5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C041D5" w:rsidRPr="00CA6E7C" w:rsidTr="0031060A">
        <w:tc>
          <w:tcPr>
            <w:tcW w:w="644" w:type="dxa"/>
          </w:tcPr>
          <w:p w:rsidR="00C041D5" w:rsidRPr="00CA6E7C" w:rsidRDefault="00C041D5" w:rsidP="00C041D5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14</w:t>
            </w:r>
          </w:p>
        </w:tc>
        <w:tc>
          <w:tcPr>
            <w:tcW w:w="3610" w:type="dxa"/>
            <w:vAlign w:val="center"/>
          </w:tcPr>
          <w:p w:rsidR="00C041D5" w:rsidRPr="00CA6E7C" w:rsidRDefault="00C041D5" w:rsidP="00C041D5">
            <w:pPr>
              <w:pStyle w:val="ListParagraph"/>
              <w:numPr>
                <w:ilvl w:val="0"/>
                <w:numId w:val="1"/>
              </w:numPr>
              <w:bidi/>
              <w:ind w:left="231" w:hanging="141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مبانی جنرالیزه نمودن نقشه </w:t>
            </w:r>
          </w:p>
        </w:tc>
        <w:tc>
          <w:tcPr>
            <w:tcW w:w="3926" w:type="dxa"/>
            <w:vAlign w:val="center"/>
          </w:tcPr>
          <w:p w:rsidR="00C041D5" w:rsidRPr="00CA6E7C" w:rsidRDefault="00C041D5" w:rsidP="00C041D5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فصل ششم</w:t>
            </w:r>
          </w:p>
        </w:tc>
        <w:tc>
          <w:tcPr>
            <w:tcW w:w="1170" w:type="dxa"/>
            <w:vMerge/>
          </w:tcPr>
          <w:p w:rsidR="00C041D5" w:rsidRPr="00CA6E7C" w:rsidRDefault="00C041D5" w:rsidP="00C041D5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  <w:tr w:rsidR="00C041D5" w:rsidRPr="00CA6E7C" w:rsidTr="0031060A">
        <w:tc>
          <w:tcPr>
            <w:tcW w:w="644" w:type="dxa"/>
            <w:shd w:val="clear" w:color="auto" w:fill="B6DDE8" w:themeFill="accent5" w:themeFillTint="66"/>
          </w:tcPr>
          <w:p w:rsidR="00C041D5" w:rsidRPr="00CA6E7C" w:rsidRDefault="00C041D5" w:rsidP="00C041D5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15</w:t>
            </w:r>
          </w:p>
        </w:tc>
        <w:tc>
          <w:tcPr>
            <w:tcW w:w="3610" w:type="dxa"/>
            <w:shd w:val="clear" w:color="auto" w:fill="B6DDE8" w:themeFill="accent5" w:themeFillTint="66"/>
          </w:tcPr>
          <w:p w:rsidR="00C041D5" w:rsidRPr="00CA6E7C" w:rsidRDefault="00C041D5" w:rsidP="00C041D5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آزمون نهایی</w:t>
            </w:r>
          </w:p>
        </w:tc>
        <w:tc>
          <w:tcPr>
            <w:tcW w:w="3926" w:type="dxa"/>
            <w:shd w:val="clear" w:color="auto" w:fill="B6DDE8" w:themeFill="accent5" w:themeFillTint="66"/>
          </w:tcPr>
          <w:p w:rsidR="00C041D5" w:rsidRPr="00CA6E7C" w:rsidRDefault="00C041D5" w:rsidP="00C041D5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مجموعه ای از سوالات و مسایل</w:t>
            </w:r>
          </w:p>
        </w:tc>
        <w:tc>
          <w:tcPr>
            <w:tcW w:w="1170" w:type="dxa"/>
            <w:shd w:val="clear" w:color="auto" w:fill="B6DDE8" w:themeFill="accent5" w:themeFillTint="66"/>
          </w:tcPr>
          <w:p w:rsidR="00C041D5" w:rsidRPr="00CA6E7C" w:rsidRDefault="00C041D5" w:rsidP="00C041D5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-</w:t>
            </w:r>
          </w:p>
        </w:tc>
      </w:tr>
    </w:tbl>
    <w:p w:rsidR="006D49D5" w:rsidRPr="007A16CF" w:rsidRDefault="006D49D5" w:rsidP="00CA6E7C">
      <w:pPr>
        <w:bidi/>
        <w:spacing w:before="240" w:after="0"/>
        <w:rPr>
          <w:rFonts w:cs="B Nazanin"/>
          <w:b/>
          <w:bCs/>
          <w:sz w:val="20"/>
          <w:szCs w:val="20"/>
          <w:rtl/>
          <w:lang w:bidi="fa-IR"/>
        </w:rPr>
      </w:pPr>
      <w:r w:rsidRPr="007A16CF">
        <w:rPr>
          <w:rFonts w:cs="B Nazanin" w:hint="cs"/>
          <w:b/>
          <w:bCs/>
          <w:sz w:val="20"/>
          <w:szCs w:val="20"/>
          <w:rtl/>
          <w:lang w:bidi="fa-IR"/>
        </w:rPr>
        <w:t>فعالیت های عملی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407"/>
        <w:gridCol w:w="6943"/>
      </w:tblGrid>
      <w:tr w:rsidR="007A16CF" w:rsidRPr="00CA6E7C" w:rsidTr="00FF6495">
        <w:tc>
          <w:tcPr>
            <w:tcW w:w="2407" w:type="dxa"/>
            <w:shd w:val="clear" w:color="auto" w:fill="B6DDE8" w:themeFill="accent5" w:themeFillTint="66"/>
          </w:tcPr>
          <w:p w:rsidR="007A16CF" w:rsidRPr="00CA6E7C" w:rsidRDefault="007A16CF" w:rsidP="001553B0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تمرین</w:t>
            </w:r>
            <w:r w:rsidR="00945071" w:rsidRPr="00CA6E7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 سمینار</w:t>
            </w:r>
          </w:p>
        </w:tc>
        <w:tc>
          <w:tcPr>
            <w:tcW w:w="6943" w:type="dxa"/>
          </w:tcPr>
          <w:p w:rsidR="007A16CF" w:rsidRPr="00CA6E7C" w:rsidRDefault="00874B51" w:rsidP="00CB570E">
            <w:pPr>
              <w:bidi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آزمون های 5 دقیقه ای کلاسی: 3 تا 5 آزمون</w:t>
            </w:r>
            <w:r w:rsidR="00284F62"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- نیازمند مطالعه ی قبل از کلاس است.</w:t>
            </w:r>
          </w:p>
        </w:tc>
      </w:tr>
      <w:tr w:rsidR="007A16CF" w:rsidRPr="00CA6E7C" w:rsidTr="00FF6495">
        <w:tc>
          <w:tcPr>
            <w:tcW w:w="2407" w:type="dxa"/>
            <w:shd w:val="clear" w:color="auto" w:fill="B6DDE8" w:themeFill="accent5" w:themeFillTint="66"/>
          </w:tcPr>
          <w:p w:rsidR="007A16CF" w:rsidRPr="00CA6E7C" w:rsidRDefault="007A16CF" w:rsidP="001553B0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lastRenderedPageBreak/>
              <w:t>پروژه</w:t>
            </w:r>
          </w:p>
        </w:tc>
        <w:tc>
          <w:tcPr>
            <w:tcW w:w="6943" w:type="dxa"/>
          </w:tcPr>
          <w:p w:rsidR="007A16CF" w:rsidRPr="00CA6E7C" w:rsidRDefault="007D4699" w:rsidP="00104A5B">
            <w:pPr>
              <w:bidi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تعریف مسئله، طراحی و تولید یک نقشه بر اساس داده های</w:t>
            </w:r>
            <w:r w:rsidR="00104A5B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ارائه شده</w:t>
            </w:r>
            <w:r w:rsidR="00284DEF"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، </w:t>
            </w: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با توجه به وجود درس عملیات، نیازمند 15</w:t>
            </w:r>
            <w:r w:rsidR="00737DAA"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ساعت</w:t>
            </w:r>
            <w:r w:rsidR="00284DEF"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فعالیت است.</w:t>
            </w:r>
          </w:p>
        </w:tc>
      </w:tr>
      <w:tr w:rsidR="00284DEF" w:rsidRPr="00CA6E7C" w:rsidTr="00FF6495">
        <w:tc>
          <w:tcPr>
            <w:tcW w:w="2407" w:type="dxa"/>
            <w:shd w:val="clear" w:color="auto" w:fill="B6DDE8" w:themeFill="accent5" w:themeFillTint="66"/>
          </w:tcPr>
          <w:p w:rsidR="00284DEF" w:rsidRPr="00CA6E7C" w:rsidRDefault="00826EF4" w:rsidP="001553B0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سایر</w:t>
            </w:r>
          </w:p>
        </w:tc>
        <w:tc>
          <w:tcPr>
            <w:tcW w:w="6943" w:type="dxa"/>
          </w:tcPr>
          <w:p w:rsidR="00284DEF" w:rsidRPr="00CA6E7C" w:rsidRDefault="00B530F9" w:rsidP="001823CA">
            <w:pPr>
              <w:bidi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CA6E7C">
              <w:rPr>
                <w:rFonts w:cs="B Nazanin" w:hint="cs"/>
                <w:sz w:val="18"/>
                <w:szCs w:val="18"/>
                <w:rtl/>
                <w:lang w:bidi="fa-IR"/>
              </w:rPr>
              <w:t>-</w:t>
            </w:r>
          </w:p>
        </w:tc>
      </w:tr>
    </w:tbl>
    <w:p w:rsidR="00BA4B2B" w:rsidRPr="006D49D5" w:rsidRDefault="00BA4B2B" w:rsidP="002638E7">
      <w:pPr>
        <w:bidi/>
        <w:rPr>
          <w:rFonts w:cs="B Nazanin"/>
          <w:sz w:val="20"/>
          <w:szCs w:val="20"/>
          <w:lang w:bidi="fa-IR"/>
        </w:rPr>
      </w:pPr>
    </w:p>
    <w:sectPr w:rsidR="00BA4B2B" w:rsidRPr="006D49D5" w:rsidSect="00C6078A">
      <w:pgSz w:w="12240" w:h="15840"/>
      <w:pgMar w:top="810" w:right="1440" w:bottom="5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60BD2" w:rsidRDefault="00060BD2" w:rsidP="00C6078A">
      <w:pPr>
        <w:spacing w:after="0" w:line="240" w:lineRule="auto"/>
      </w:pPr>
      <w:r>
        <w:separator/>
      </w:r>
    </w:p>
  </w:endnote>
  <w:endnote w:type="continuationSeparator" w:id="0">
    <w:p w:rsidR="00060BD2" w:rsidRDefault="00060BD2" w:rsidP="00C607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609020205090404"/>
    <w:charset w:val="00"/>
    <w:family w:val="modern"/>
    <w:pitch w:val="fixed"/>
    <w:sig w:usb0="E0000EFF" w:usb1="40007843" w:usb2="00000001" w:usb3="00000000" w:csb0="000001BF" w:csb1="00000000"/>
  </w:font>
  <w:font w:name="Times New Roman">
    <w:panose1 w:val="02020703060505090304"/>
    <w:charset w:val="00"/>
    <w:family w:val="roman"/>
    <w:pitch w:val="variable"/>
    <w:sig w:usb0="E0000EFF" w:usb1="4000785B" w:usb2="00000001" w:usb3="00000000" w:csb0="000001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60BD2" w:rsidRDefault="00060BD2" w:rsidP="00C6078A">
      <w:pPr>
        <w:spacing w:after="0" w:line="240" w:lineRule="auto"/>
      </w:pPr>
      <w:r>
        <w:separator/>
      </w:r>
    </w:p>
  </w:footnote>
  <w:footnote w:type="continuationSeparator" w:id="0">
    <w:p w:rsidR="00060BD2" w:rsidRDefault="00060BD2" w:rsidP="00C607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CF65DD0"/>
    <w:multiLevelType w:val="hybridMultilevel"/>
    <w:tmpl w:val="0040EA3A"/>
    <w:lvl w:ilvl="0" w:tplc="E528E15C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NDAxNDMzMDQ2tzBR0lEKTi0uzszPAykwrAUAA1jkJCwAAAA="/>
  </w:docVars>
  <w:rsids>
    <w:rsidRoot w:val="00441A7A"/>
    <w:rsid w:val="00014232"/>
    <w:rsid w:val="00026B38"/>
    <w:rsid w:val="00042A38"/>
    <w:rsid w:val="000568FD"/>
    <w:rsid w:val="00060BD2"/>
    <w:rsid w:val="000B037F"/>
    <w:rsid w:val="000B6F64"/>
    <w:rsid w:val="00104A5B"/>
    <w:rsid w:val="00146EF1"/>
    <w:rsid w:val="001553B0"/>
    <w:rsid w:val="00181DDB"/>
    <w:rsid w:val="001823CA"/>
    <w:rsid w:val="001A204E"/>
    <w:rsid w:val="001E38CE"/>
    <w:rsid w:val="00217B9D"/>
    <w:rsid w:val="002638E7"/>
    <w:rsid w:val="00284DEF"/>
    <w:rsid w:val="00284F62"/>
    <w:rsid w:val="002B45A2"/>
    <w:rsid w:val="002E61A7"/>
    <w:rsid w:val="00306101"/>
    <w:rsid w:val="0031060A"/>
    <w:rsid w:val="00324506"/>
    <w:rsid w:val="003258D1"/>
    <w:rsid w:val="003C2188"/>
    <w:rsid w:val="00407D4D"/>
    <w:rsid w:val="00441A7A"/>
    <w:rsid w:val="004568D0"/>
    <w:rsid w:val="00503A7E"/>
    <w:rsid w:val="00512D8B"/>
    <w:rsid w:val="00522AEB"/>
    <w:rsid w:val="005425D8"/>
    <w:rsid w:val="005766D6"/>
    <w:rsid w:val="005D2034"/>
    <w:rsid w:val="00603111"/>
    <w:rsid w:val="006367E9"/>
    <w:rsid w:val="00640FC4"/>
    <w:rsid w:val="006576C8"/>
    <w:rsid w:val="00675C35"/>
    <w:rsid w:val="006C4553"/>
    <w:rsid w:val="006D4039"/>
    <w:rsid w:val="006D49D5"/>
    <w:rsid w:val="00737DAA"/>
    <w:rsid w:val="00791533"/>
    <w:rsid w:val="007A16CF"/>
    <w:rsid w:val="007D4699"/>
    <w:rsid w:val="00826EF4"/>
    <w:rsid w:val="0086757E"/>
    <w:rsid w:val="00874B51"/>
    <w:rsid w:val="00881166"/>
    <w:rsid w:val="008B5087"/>
    <w:rsid w:val="008E04EE"/>
    <w:rsid w:val="00906863"/>
    <w:rsid w:val="00945071"/>
    <w:rsid w:val="00947CA3"/>
    <w:rsid w:val="00967923"/>
    <w:rsid w:val="009B62E5"/>
    <w:rsid w:val="009C1476"/>
    <w:rsid w:val="00A1509A"/>
    <w:rsid w:val="00A22CCA"/>
    <w:rsid w:val="00A364FF"/>
    <w:rsid w:val="00AA2467"/>
    <w:rsid w:val="00AA482C"/>
    <w:rsid w:val="00AB1927"/>
    <w:rsid w:val="00AC56E3"/>
    <w:rsid w:val="00B01F70"/>
    <w:rsid w:val="00B149A0"/>
    <w:rsid w:val="00B36CFE"/>
    <w:rsid w:val="00B530F9"/>
    <w:rsid w:val="00B64805"/>
    <w:rsid w:val="00B66F60"/>
    <w:rsid w:val="00B70FA9"/>
    <w:rsid w:val="00B974E3"/>
    <w:rsid w:val="00BA3C96"/>
    <w:rsid w:val="00BA4B2B"/>
    <w:rsid w:val="00BB11EB"/>
    <w:rsid w:val="00BB7B3A"/>
    <w:rsid w:val="00BC77F7"/>
    <w:rsid w:val="00C041D5"/>
    <w:rsid w:val="00C100D5"/>
    <w:rsid w:val="00C233DE"/>
    <w:rsid w:val="00C5229E"/>
    <w:rsid w:val="00C53AB9"/>
    <w:rsid w:val="00C6078A"/>
    <w:rsid w:val="00C70B0E"/>
    <w:rsid w:val="00CA6E7C"/>
    <w:rsid w:val="00CB570E"/>
    <w:rsid w:val="00D054E2"/>
    <w:rsid w:val="00D21B8C"/>
    <w:rsid w:val="00D46036"/>
    <w:rsid w:val="00D8596E"/>
    <w:rsid w:val="00DD7711"/>
    <w:rsid w:val="00E16CCF"/>
    <w:rsid w:val="00E622F3"/>
    <w:rsid w:val="00E8024D"/>
    <w:rsid w:val="00E861E8"/>
    <w:rsid w:val="00F040E2"/>
    <w:rsid w:val="00F064EF"/>
    <w:rsid w:val="00F12FB9"/>
    <w:rsid w:val="00F93D8D"/>
    <w:rsid w:val="00FA729F"/>
    <w:rsid w:val="00FE0CA6"/>
    <w:rsid w:val="00FF3DE0"/>
    <w:rsid w:val="00FF6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docId w15:val="{384261A3-D424-4B37-AED8-752DC4F7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5C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12F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FB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607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078A"/>
  </w:style>
  <w:style w:type="paragraph" w:styleId="Footer">
    <w:name w:val="footer"/>
    <w:basedOn w:val="Normal"/>
    <w:link w:val="FooterChar"/>
    <w:uiPriority w:val="99"/>
    <w:unhideWhenUsed/>
    <w:rsid w:val="00C607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078A"/>
  </w:style>
  <w:style w:type="paragraph" w:styleId="ListParagraph">
    <w:name w:val="List Paragraph"/>
    <w:basedOn w:val="Normal"/>
    <w:uiPriority w:val="34"/>
    <w:qFormat/>
    <w:rsid w:val="00F064E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142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6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2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1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3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9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283</Words>
  <Characters>161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</dc:creator>
  <cp:lastModifiedBy>Tolue Silavi</cp:lastModifiedBy>
  <cp:revision>112</cp:revision>
  <cp:lastPrinted>2018-06-18T11:03:00Z</cp:lastPrinted>
  <dcterms:created xsi:type="dcterms:W3CDTF">2018-09-06T06:55:00Z</dcterms:created>
  <dcterms:modified xsi:type="dcterms:W3CDTF">2018-09-11T05:32:00Z</dcterms:modified>
</cp:coreProperties>
</file>